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D693F2" w14:textId="2E3456A6" w:rsidR="00D15B46" w:rsidRPr="00110BC3" w:rsidRDefault="00D15B46" w:rsidP="004C766B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Verzija P1</w:t>
      </w:r>
    </w:p>
    <w:p w14:paraId="3147CA06" w14:textId="28ECF1DA" w:rsidR="00D15B46" w:rsidRPr="00110BC3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Zagreb, 24.</w:t>
      </w:r>
      <w:r w:rsidR="004C766B"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 xml:space="preserve"> </w:t>
      </w: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travnja 2020.</w:t>
      </w:r>
    </w:p>
    <w:p w14:paraId="7B965C60" w14:textId="0D7950AF" w:rsidR="00D15B46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02190E83" w14:textId="77777777" w:rsidR="002043B3" w:rsidRDefault="002043B3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06FB36BE" w14:textId="725D00A0" w:rsidR="00A51393" w:rsidRPr="00EF2905" w:rsidRDefault="00A51393" w:rsidP="00D87989">
      <w:pPr>
        <w:spacing w:after="120" w:line="240" w:lineRule="auto"/>
        <w:jc w:val="center"/>
        <w:rPr>
          <w:b/>
          <w:sz w:val="28"/>
        </w:rPr>
      </w:pPr>
      <w:r w:rsidRPr="00A30AF4">
        <w:rPr>
          <w:b/>
          <w:sz w:val="28"/>
        </w:rPr>
        <w:t xml:space="preserve">Preporuke za sprečavanje infekcije </w:t>
      </w:r>
      <w:r w:rsidRPr="00A30AF4">
        <w:rPr>
          <w:b/>
          <w:sz w:val="28"/>
        </w:rPr>
        <w:br/>
        <w:t>u muzejskim, galerijskim i ostalim izložbenim prostorima</w:t>
      </w:r>
    </w:p>
    <w:p w14:paraId="6E6FC327" w14:textId="77777777" w:rsidR="00A51393" w:rsidRPr="00A30AF4" w:rsidRDefault="00A51393" w:rsidP="00D87989">
      <w:pPr>
        <w:spacing w:after="120" w:line="240" w:lineRule="auto"/>
        <w:jc w:val="both"/>
      </w:pPr>
      <w:r w:rsidRPr="00A30AF4">
        <w:t>Radi sprečavanja širenja infekcije u muzejskim, galerijskim i ostalim izložbenim prostorima, potrebno je osigurati fizički razmak među posjetiteljima te između posjetitelja i djelatnika muzeja/galerije/izložbenog prostora.</w:t>
      </w:r>
    </w:p>
    <w:p w14:paraId="509EAED8" w14:textId="77777777" w:rsidR="00A51393" w:rsidRPr="00A30AF4" w:rsidRDefault="00A51393" w:rsidP="00D87989">
      <w:pPr>
        <w:spacing w:after="120" w:line="240" w:lineRule="auto"/>
        <w:jc w:val="both"/>
      </w:pPr>
      <w:r w:rsidRPr="00A30AF4">
        <w:t>Potrebno je također omogućiti dezinfekciju ruku strankama na ulasku u prostor te smanjiti bliski kontakt djelatnika koji rade u odvojenim smjenama.</w:t>
      </w:r>
    </w:p>
    <w:p w14:paraId="72A68216" w14:textId="77777777" w:rsidR="00A51393" w:rsidRPr="00A30AF4" w:rsidRDefault="00A51393" w:rsidP="00D87989">
      <w:pPr>
        <w:spacing w:after="120" w:line="240" w:lineRule="auto"/>
        <w:jc w:val="both"/>
      </w:pPr>
      <w:r w:rsidRPr="00A30AF4">
        <w:t>Radi smanjenja fizičkog kontakta potrebno je:</w:t>
      </w:r>
    </w:p>
    <w:p w14:paraId="78D97C3A" w14:textId="77777777" w:rsidR="00A51393" w:rsidRPr="00A30AF4" w:rsidRDefault="00A51393" w:rsidP="00D87989">
      <w:pPr>
        <w:pStyle w:val="ListParagraph"/>
        <w:numPr>
          <w:ilvl w:val="0"/>
          <w:numId w:val="10"/>
        </w:numPr>
        <w:suppressAutoHyphens w:val="0"/>
        <w:autoSpaceDN/>
        <w:spacing w:after="120"/>
        <w:ind w:left="425" w:hanging="425"/>
        <w:jc w:val="both"/>
        <w:textAlignment w:val="auto"/>
        <w:rPr>
          <w:b/>
          <w:sz w:val="24"/>
        </w:rPr>
      </w:pPr>
      <w:r w:rsidRPr="00A30AF4">
        <w:rPr>
          <w:b/>
          <w:sz w:val="24"/>
        </w:rPr>
        <w:t>Ograničiti broj posjetitelja koji istovremeno borave u prostoru</w:t>
      </w:r>
    </w:p>
    <w:p w14:paraId="4A7FAF30" w14:textId="77777777" w:rsidR="00A51393" w:rsidRPr="00A30AF4" w:rsidRDefault="00A51393" w:rsidP="00D87989">
      <w:pPr>
        <w:spacing w:after="120" w:line="240" w:lineRule="auto"/>
        <w:jc w:val="both"/>
      </w:pPr>
      <w:r w:rsidRPr="00A30AF4">
        <w:rPr>
          <w:b/>
        </w:rPr>
        <w:t>15 posjetitelja na 100 m</w:t>
      </w:r>
      <w:r w:rsidRPr="00A30AF4">
        <w:rPr>
          <w:b/>
          <w:lang w:val="fr-FR"/>
        </w:rPr>
        <w:t xml:space="preserve">² </w:t>
      </w:r>
      <w:proofErr w:type="spellStart"/>
      <w:r w:rsidRPr="00A30AF4">
        <w:rPr>
          <w:b/>
          <w:lang w:val="fr-FR"/>
        </w:rPr>
        <w:t>neto</w:t>
      </w:r>
      <w:proofErr w:type="spellEnd"/>
      <w:r w:rsidRPr="00A30AF4">
        <w:rPr>
          <w:b/>
        </w:rPr>
        <w:t>.</w:t>
      </w:r>
      <w:r w:rsidRPr="00A30AF4">
        <w:t xml:space="preserve"> Maksimalni broj posjetitelja koji mogu istovremeno boraviti u prostoru ovisi o neto-površini prostora (površina koja je predviđena za kretanje posjetitelja, tj. bruto-površina prostora umanjena za površinu koju zauzimaju eksponati zajedno s potrebnim muzejskim/galerijskim/izložbenim namještajem, ostali namještaj i oprema postavljeni u prostoru). Najveći broj posjetitelja koji može istovremeno boraviti u prostoru odgovara neto-površini prostora u četvornim metrima podijeljenoj s 10. Ako je teško odrediti neto-površinu, može se najveći broj posjetitelja koji istovremeno smiju boraviti u prostoru izračunati tako da se bruto-površina podijeli s 20.</w:t>
      </w:r>
    </w:p>
    <w:p w14:paraId="1F70907E" w14:textId="77777777" w:rsidR="00A51393" w:rsidRPr="00A30AF4" w:rsidRDefault="00A51393" w:rsidP="00D87989">
      <w:pPr>
        <w:spacing w:after="120" w:line="240" w:lineRule="auto"/>
        <w:jc w:val="both"/>
      </w:pPr>
      <w:r w:rsidRPr="00A30AF4">
        <w:t>Nakon što u prostor uđe maksimalno dozvoljen broj posjetitelja, daljnji su ulasci mogući tek kad jedan od posjetitelja iziđe, tj. na jednoga posjetitelja koji iziđe, smije jedan ući.</w:t>
      </w:r>
    </w:p>
    <w:p w14:paraId="3C63F343" w14:textId="77777777" w:rsidR="00A51393" w:rsidRPr="00A30AF4" w:rsidRDefault="00A51393" w:rsidP="00D87989">
      <w:pPr>
        <w:pStyle w:val="ListParagraph"/>
        <w:numPr>
          <w:ilvl w:val="0"/>
          <w:numId w:val="10"/>
        </w:numPr>
        <w:suppressAutoHyphens w:val="0"/>
        <w:autoSpaceDN/>
        <w:spacing w:after="120"/>
        <w:ind w:left="425" w:hanging="425"/>
        <w:jc w:val="both"/>
        <w:textAlignment w:val="auto"/>
        <w:rPr>
          <w:b/>
          <w:sz w:val="24"/>
        </w:rPr>
      </w:pPr>
      <w:r w:rsidRPr="00A30AF4">
        <w:rPr>
          <w:b/>
          <w:sz w:val="24"/>
        </w:rPr>
        <w:t>Osigurati zaštitne maske i fizičku distancu za sve osoblje koje dolazi u kontakt licem u lice s posjetiteljima</w:t>
      </w:r>
    </w:p>
    <w:p w14:paraId="617821BC" w14:textId="7F2BAEB6" w:rsidR="00A51393" w:rsidRDefault="00A51393" w:rsidP="00D87989">
      <w:pPr>
        <w:spacing w:after="120" w:line="240" w:lineRule="auto"/>
        <w:jc w:val="both"/>
      </w:pPr>
      <w:r w:rsidRPr="00A30AF4">
        <w:rPr>
          <w:b/>
        </w:rPr>
        <w:t xml:space="preserve">Maksimalna zaštita posjetitelja i djelatnika. </w:t>
      </w:r>
      <w:r w:rsidRPr="00A30AF4">
        <w:t xml:space="preserve">Osoblje treba prilikom interakcije s posjetiteljima koristiti zaštitnu masku koja prekriva nos i usta. Treba im stalno biti na raspolaganju dezinfekcijsko sredstvo kojim će redovito dezinficirati ruke. Ako je moguće, potrebno je prostorno osigurati razmak od minimalno dva metra između djelatnika i posjetitelja prilikom međusobne komunikacije. Ako je moguće, poželjno je na blagajnama i pultovima ugraditi zaštitnu pregradu koja će fizički odvojiti djelatnika od posjetitelja. Treba također poticati beskontaktno plaćanje kreditnim karticama. </w:t>
      </w:r>
    </w:p>
    <w:p w14:paraId="49DA6637" w14:textId="5A902D9C" w:rsidR="00EF2905" w:rsidRDefault="00EF2905" w:rsidP="00D87989">
      <w:pPr>
        <w:spacing w:after="120" w:line="240" w:lineRule="auto"/>
        <w:jc w:val="both"/>
      </w:pPr>
    </w:p>
    <w:p w14:paraId="6832AD82" w14:textId="77777777" w:rsidR="00EF2905" w:rsidRPr="00A30AF4" w:rsidRDefault="00EF2905" w:rsidP="00D87989">
      <w:pPr>
        <w:spacing w:after="120" w:line="240" w:lineRule="auto"/>
        <w:jc w:val="both"/>
      </w:pPr>
    </w:p>
    <w:p w14:paraId="58B325AD" w14:textId="77777777" w:rsidR="00A51393" w:rsidRPr="00A30AF4" w:rsidRDefault="00A51393" w:rsidP="00D87989">
      <w:pPr>
        <w:pStyle w:val="ListParagraph"/>
        <w:numPr>
          <w:ilvl w:val="0"/>
          <w:numId w:val="10"/>
        </w:numPr>
        <w:suppressAutoHyphens w:val="0"/>
        <w:autoSpaceDN/>
        <w:spacing w:after="120"/>
        <w:ind w:left="425" w:hanging="425"/>
        <w:jc w:val="both"/>
        <w:textAlignment w:val="auto"/>
        <w:rPr>
          <w:b/>
          <w:sz w:val="24"/>
        </w:rPr>
      </w:pPr>
      <w:r w:rsidRPr="00A30AF4">
        <w:rPr>
          <w:b/>
          <w:sz w:val="24"/>
        </w:rPr>
        <w:t>Osigurati minimalni kontakt između djelatnika koji rade u različitim smjenama</w:t>
      </w:r>
    </w:p>
    <w:p w14:paraId="6BB94BC4" w14:textId="77777777" w:rsidR="00A51393" w:rsidRPr="00A30AF4" w:rsidRDefault="00A51393" w:rsidP="00D87989">
      <w:pPr>
        <w:spacing w:after="120" w:line="240" w:lineRule="auto"/>
        <w:jc w:val="both"/>
      </w:pPr>
      <w:r w:rsidRPr="00A30AF4">
        <w:rPr>
          <w:b/>
        </w:rPr>
        <w:t>Dvosmjenski rad.</w:t>
      </w:r>
      <w:r w:rsidRPr="00A30AF4">
        <w:t xml:space="preserve"> Ako je moguće, treba organizirati rad dvokratno, na način da između prve i druge smjene bude barem sat vremena razmaka, koji će se iskoristiti za čišćenje i dezinfekciju površina tijekom rutinskog čišćenja. Površine se dezinficiraju prebrisavanjem dezinficijensom na bazi alkohola.</w:t>
      </w:r>
    </w:p>
    <w:p w14:paraId="3E9C89F3" w14:textId="77777777" w:rsidR="00A51393" w:rsidRPr="00A30AF4" w:rsidRDefault="00A51393" w:rsidP="00D87989">
      <w:pPr>
        <w:pStyle w:val="ListParagraph"/>
        <w:numPr>
          <w:ilvl w:val="0"/>
          <w:numId w:val="10"/>
        </w:numPr>
        <w:suppressAutoHyphens w:val="0"/>
        <w:autoSpaceDN/>
        <w:spacing w:after="120"/>
        <w:ind w:left="425" w:hanging="425"/>
        <w:jc w:val="both"/>
        <w:textAlignment w:val="auto"/>
        <w:rPr>
          <w:b/>
          <w:sz w:val="24"/>
        </w:rPr>
      </w:pPr>
      <w:r w:rsidRPr="00A30AF4">
        <w:rPr>
          <w:b/>
          <w:sz w:val="24"/>
        </w:rPr>
        <w:lastRenderedPageBreak/>
        <w:t>Osigurati dezinfekcijsko sredstvo za ruke posjetitelja i obavijesti za posjetitelje te kontinuirano provoditi dezinfekciju površina koje se često diraju</w:t>
      </w:r>
    </w:p>
    <w:p w14:paraId="166510E9" w14:textId="77777777" w:rsidR="00A51393" w:rsidRPr="00A30AF4" w:rsidRDefault="00A51393" w:rsidP="00D87989">
      <w:pPr>
        <w:spacing w:after="120" w:line="240" w:lineRule="auto"/>
        <w:jc w:val="both"/>
      </w:pPr>
      <w:r w:rsidRPr="00A30AF4">
        <w:rPr>
          <w:b/>
        </w:rPr>
        <w:t xml:space="preserve">Dezinfekcija prostora. </w:t>
      </w:r>
      <w:r w:rsidRPr="00A30AF4">
        <w:t>Na ulazu u muzejski/galerijski/izložbeni prostor strankama treba biti dostupan dispenzer s dezinfekcijskim sredstvom za ruke i jasno istaknuta obavijest o obvezi dezinfekcije ruku pri ulasku. Također na ulazu treba biti jasno istaknuta obavijest o obvezi održavanja razmaka od minimalno dva metra među posjetiteljima te između posjetitelja i osoblja, kao i obavijest o zabrani dodirivanja površina na kojima su izloženi i kojima su zaštićeni eksponati. Kvake i rukohvate na vratima, rukohvate na stubama te sve ostale površine za koje se uoči da ih posjetitelji često dodiruju (primjerice tipkovnice u dizalima, računalni terminali, dodirni zasloni, slušalice i uređaji za reprodukciju komentara uz eksponate/virtualni tumači/, zaštitne pregrade za eksponate – uzimajući u obzir mogućnost nepoštivanja zabrane dodirivanja itd.) trebaju se kontinuirano prebrisavati dezinficijensom na bazi alkohola.</w:t>
      </w:r>
    </w:p>
    <w:p w14:paraId="3E46881F" w14:textId="77777777" w:rsidR="00A51393" w:rsidRPr="00A30AF4" w:rsidRDefault="00A51393" w:rsidP="00D87989">
      <w:pPr>
        <w:pStyle w:val="ListParagraph"/>
        <w:numPr>
          <w:ilvl w:val="0"/>
          <w:numId w:val="10"/>
        </w:numPr>
        <w:suppressAutoHyphens w:val="0"/>
        <w:autoSpaceDN/>
        <w:spacing w:after="120"/>
        <w:ind w:left="425" w:hanging="425"/>
        <w:jc w:val="both"/>
        <w:textAlignment w:val="auto"/>
        <w:rPr>
          <w:b/>
          <w:sz w:val="24"/>
        </w:rPr>
      </w:pPr>
      <w:r w:rsidRPr="00A30AF4">
        <w:rPr>
          <w:b/>
          <w:sz w:val="24"/>
        </w:rPr>
        <w:t>Osigurati nadzor nad zdravstvenim stanjem osoblja</w:t>
      </w:r>
    </w:p>
    <w:p w14:paraId="32E0E00F" w14:textId="77777777" w:rsidR="00A51393" w:rsidRPr="00A30AF4" w:rsidRDefault="00A51393" w:rsidP="00D87989">
      <w:pPr>
        <w:spacing w:after="120" w:line="240" w:lineRule="auto"/>
        <w:jc w:val="both"/>
      </w:pPr>
      <w:r w:rsidRPr="00A30AF4">
        <w:rPr>
          <w:b/>
        </w:rPr>
        <w:t xml:space="preserve">Dnevno mjerenje tjelesne temperature. </w:t>
      </w:r>
      <w:r w:rsidRPr="00A30AF4">
        <w:t xml:space="preserve">Osoblje treba prije dolaska na posao izmjeriti tjelesnu temperaturu. Ako je tjelesna temperatura viša od 37,2 </w:t>
      </w:r>
      <w:r w:rsidRPr="00A30AF4">
        <w:rPr>
          <w:rFonts w:cstheme="minorHAnsi"/>
        </w:rPr>
        <w:t>°</w:t>
      </w:r>
      <w:r w:rsidRPr="00A30AF4">
        <w:t>C, ako se osoba osjeća bolesno ili ima bilo koje  znakove bolesti (odnosi se na sve simptome i znakove bolesti, ne samo na bolesti dišnih puteva), treba se javiti nadređenom i ne dolaziti na posao dok se telefonski ne javi liječniku obiteljske medicine ili hitnoj medicinskoj službi u slučajevima kad je izravno ugrožen život ili teško narušeno zdravlje.</w:t>
      </w:r>
    </w:p>
    <w:p w14:paraId="0F187D7B" w14:textId="77777777" w:rsidR="009511FA" w:rsidRPr="0024422A" w:rsidRDefault="009511FA" w:rsidP="00D87989">
      <w:pPr>
        <w:spacing w:after="120" w:line="240" w:lineRule="auto"/>
        <w:jc w:val="both"/>
      </w:pPr>
    </w:p>
    <w:p w14:paraId="68F51E8C" w14:textId="7CDC6BC3" w:rsidR="005E2F09" w:rsidRPr="004C766B" w:rsidRDefault="005E2F09" w:rsidP="00D87989">
      <w:pPr>
        <w:spacing w:after="120" w:line="240" w:lineRule="auto"/>
        <w:jc w:val="center"/>
        <w:rPr>
          <w:rFonts w:cstheme="minorHAnsi"/>
          <w:shd w:val="clear" w:color="auto" w:fill="FFFFFF"/>
        </w:rPr>
      </w:pPr>
    </w:p>
    <w:sectPr w:rsidR="005E2F09" w:rsidRPr="004C766B" w:rsidSect="00020D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8CB76" w14:textId="77777777" w:rsidR="004C0666" w:rsidRDefault="004C0666" w:rsidP="00C75088">
      <w:pPr>
        <w:spacing w:after="0" w:line="240" w:lineRule="auto"/>
      </w:pPr>
      <w:r>
        <w:separator/>
      </w:r>
    </w:p>
  </w:endnote>
  <w:endnote w:type="continuationSeparator" w:id="0">
    <w:p w14:paraId="26281FEB" w14:textId="77777777" w:rsidR="004C0666" w:rsidRDefault="004C0666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BAA0F" w14:textId="77777777" w:rsidR="00020D5F" w:rsidRDefault="00020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4D8FB" w14:textId="77777777" w:rsidR="00020D5F" w:rsidRDefault="00020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3708B" w14:textId="77777777" w:rsidR="00020D5F" w:rsidRDefault="00020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DE9A61" w14:textId="77777777" w:rsidR="004C0666" w:rsidRDefault="004C0666" w:rsidP="00C75088">
      <w:pPr>
        <w:spacing w:after="0" w:line="240" w:lineRule="auto"/>
      </w:pPr>
      <w:r>
        <w:separator/>
      </w:r>
    </w:p>
  </w:footnote>
  <w:footnote w:type="continuationSeparator" w:id="0">
    <w:p w14:paraId="0EA69805" w14:textId="77777777" w:rsidR="004C0666" w:rsidRDefault="004C0666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9B1BA" w14:textId="77777777" w:rsidR="00020D5F" w:rsidRDefault="00020D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740BA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eastAsia="hr-HR"/>
      </w:rPr>
      <w:drawing>
        <wp:inline distT="0" distB="0" distL="0" distR="0" wp14:anchorId="2ECF1634" wp14:editId="59939025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71CAE8EC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10569F45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6628E584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49F9F5C9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1556EB07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42831833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3A444042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CE1D1" w14:textId="77777777" w:rsidR="00020D5F" w:rsidRDefault="00020D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941B4"/>
    <w:multiLevelType w:val="hybridMultilevel"/>
    <w:tmpl w:val="C188F3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E667E"/>
    <w:multiLevelType w:val="hybridMultilevel"/>
    <w:tmpl w:val="69206B1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0B03D8"/>
    <w:multiLevelType w:val="hybridMultilevel"/>
    <w:tmpl w:val="733A1416"/>
    <w:lvl w:ilvl="0" w:tplc="D0D8856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4587A24"/>
    <w:multiLevelType w:val="hybridMultilevel"/>
    <w:tmpl w:val="267E062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8"/>
  </w:num>
  <w:num w:numId="7">
    <w:abstractNumId w:val="10"/>
  </w:num>
  <w:num w:numId="8">
    <w:abstractNumId w:val="5"/>
  </w:num>
  <w:num w:numId="9">
    <w:abstractNumId w:val="7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073AE"/>
    <w:rsid w:val="00012F69"/>
    <w:rsid w:val="00020D5F"/>
    <w:rsid w:val="000B3CE0"/>
    <w:rsid w:val="000D6792"/>
    <w:rsid w:val="00110BC3"/>
    <w:rsid w:val="00131B46"/>
    <w:rsid w:val="00154B4F"/>
    <w:rsid w:val="0019658B"/>
    <w:rsid w:val="001E7500"/>
    <w:rsid w:val="002043B3"/>
    <w:rsid w:val="002845FD"/>
    <w:rsid w:val="00294CCC"/>
    <w:rsid w:val="003A0787"/>
    <w:rsid w:val="00406FA7"/>
    <w:rsid w:val="00426497"/>
    <w:rsid w:val="004779EE"/>
    <w:rsid w:val="004C0666"/>
    <w:rsid w:val="004C766B"/>
    <w:rsid w:val="00521134"/>
    <w:rsid w:val="00531646"/>
    <w:rsid w:val="005E2F09"/>
    <w:rsid w:val="006C74AC"/>
    <w:rsid w:val="00713B1A"/>
    <w:rsid w:val="007C7D2D"/>
    <w:rsid w:val="007E58E8"/>
    <w:rsid w:val="00824871"/>
    <w:rsid w:val="00907F11"/>
    <w:rsid w:val="009272DB"/>
    <w:rsid w:val="009511FA"/>
    <w:rsid w:val="00955C69"/>
    <w:rsid w:val="009D3577"/>
    <w:rsid w:val="00A05F57"/>
    <w:rsid w:val="00A10DAB"/>
    <w:rsid w:val="00A224F0"/>
    <w:rsid w:val="00A51393"/>
    <w:rsid w:val="00A54A18"/>
    <w:rsid w:val="00B34813"/>
    <w:rsid w:val="00B55491"/>
    <w:rsid w:val="00B7245D"/>
    <w:rsid w:val="00C75088"/>
    <w:rsid w:val="00C97B2D"/>
    <w:rsid w:val="00D0352F"/>
    <w:rsid w:val="00D15B46"/>
    <w:rsid w:val="00D15D55"/>
    <w:rsid w:val="00D87989"/>
    <w:rsid w:val="00E34D4F"/>
    <w:rsid w:val="00EF2905"/>
    <w:rsid w:val="00FA2015"/>
    <w:rsid w:val="00FA2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1CBD0"/>
  <w15:docId w15:val="{722131BE-6DCB-4599-B020-6F6AFB18B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15B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a Ježić</dc:creator>
  <cp:lastModifiedBy>Željka Gorički</cp:lastModifiedBy>
  <cp:revision>8</cp:revision>
  <dcterms:created xsi:type="dcterms:W3CDTF">2020-04-24T12:46:00Z</dcterms:created>
  <dcterms:modified xsi:type="dcterms:W3CDTF">2020-04-24T13:04:00Z</dcterms:modified>
</cp:coreProperties>
</file>